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Spain</w:t>
      </w:r>
      <w:r>
        <w:t xml:space="preserve"> </w:t>
      </w:r>
      <w:r>
        <w:t xml:space="preserve">Valencia</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Marine Engineer position at [Company Name] in Spain Valencia. As a highly motivated and experienced Marine Engineer with a strong background in maritime operations, I am eager to contribute my expertise to your organization while immersing myself in the vibrant maritime culture of Spain Valencia. This opportunity aligns perfectly with my career goals and passion for marine engineering, and I am confident that my skills, certifications, and dedication will make me a valuable asset to your team.</w:t>
      </w:r>
    </w:p>
    <w:p>
      <w:pPr>
        <w:pStyle w:val="BodyText"/>
      </w:pPr>
      <w:r>
        <w:t xml:space="preserve">With over [X years] of experience in the marine industry, I have developed a comprehensive understanding of shipboard systems, propulsion technologies, and maintenance protocols. My career has been defined by a commitment to excellence, safety, and innovation in maritime engineering. From overseeing engine room operations to ensuring compliance with international maritime regulations such as SOLAS and MARPOL, I have consistently delivered results that prioritize efficiency and environmental responsibility. My expertise spans both commercial and naval vessels, including [mention specific vessel types if applicable], which has equipped me with a versatile skill set adaptable to the unique demands of Spain Valencia’s maritime sector.</w:t>
      </w:r>
    </w:p>
    <w:p>
      <w:pPr>
        <w:pStyle w:val="BodyText"/>
      </w:pPr>
      <w:r>
        <w:t xml:space="preserve">Spain Valencia holds a special significance in the global shipping industry as a major port city and hub for maritime trade. The city’s strategic location on the Mediterranean Sea, combined with its rich history of nautical innovation, makes it an ideal place for professionals like myself to thrive. I am particularly drawn to the opportunity to work in Valencia because of its dynamic environment, which fosters collaboration between local maritime companies and international stakeholders. The region’s focus on sustainable practices and technological advancements in shipbuilding and operations resonates deeply with my professional values, and I am excited about the prospect of contributing to projects that align with these priorities.</w:t>
      </w:r>
    </w:p>
    <w:p>
      <w:pPr>
        <w:pStyle w:val="BodyText"/>
      </w:pPr>
      <w:r>
        <w:t xml:space="preserve">As a Marine Engineer, I have always prioritized continuous learning and adaptability. My certifications include [list relevant certifications such as STCW, GMDSS, or others], which underscore my commitment to maintaining the highest standards in marine engineering. Additionally, my ability to work in multilingual and multicultural teams has allowed me to collaborate effectively with crews from diverse backgrounds. This skill is particularly relevant for Spain Valencia, where the maritime industry thrives on global partnerships and seamless communication. I am fluent in [mention languages if applicable, e.g., English and Spanish], which would enable me to integrate smoothly into your team and contribute to cross-border projects.</w:t>
      </w:r>
    </w:p>
    <w:p>
      <w:pPr>
        <w:pStyle w:val="BodyText"/>
      </w:pPr>
      <w:r>
        <w:t xml:space="preserve">One of my key strengths is problem-solving under pressure. In my previous role at [Previous Company Name], I successfully resolved a critical engine failure during a voyage, preventing significant delays and ensuring the safety of the crew. This experience reinforced my ability to remain calm in high-stakes situations and implement solutions that align with both technical and operational requirements. I am also well-versed in modern engineering tools such as [mention software or technologies], which allow me to optimize vessel performance and reduce downtime.</w:t>
      </w:r>
    </w:p>
    <w:p>
      <w:pPr>
        <w:pStyle w:val="BodyText"/>
      </w:pPr>
      <w:r>
        <w:t xml:space="preserve">Working in Spain Valencia would not only be a professional milestone but also a personal aspiration. The city’s blend of historical significance, modern infrastructure, and thriving maritime community offers an unparalleled environment for growth. I am particularly interested in the opportunities to engage with local marine engineering initiatives, such as [mention specific projects or industries in Valencia if known], and to contribute to the region’s efforts in advancing sustainable shipping practices. My goal is to leverage my technical expertise while embracing the cultural richness of Spain Valencia, creating a meaningful impact both professionally and personally.</w:t>
      </w:r>
    </w:p>
    <w:p>
      <w:pPr>
        <w:pStyle w:val="BodyText"/>
      </w:pPr>
      <w:r>
        <w:t xml:space="preserve">I am impressed by [Company Name]’s reputation for [mention specific company values or achievements, e.g., "innovative engineering solutions" or "commitment to environmental stewardship"]. Your focus on [specific area relevant to the company] aligns with my own dedication to excellence in marine engineering. I am particularly inspired by your recent project on [mention any relevant project or initiative], which demonstrates a forward-thinking approach that I would be eager to support. I am confident that my background, combined with my enthusiasm for working in Spain Valencia, makes me an ideal candidate for this role.</w:t>
      </w:r>
    </w:p>
    <w:p>
      <w:pPr>
        <w:pStyle w:val="BodyText"/>
      </w:pPr>
      <w:r>
        <w:t xml:space="preserve">Thank you for considering my application. I would welcome the opportunity to discuss how my skills and experiences align with the needs of your team. Please find my resume attached for your review. I look forward to the possibility of contributing to [Company Name]’s continued success in Spain Valencia and am available at your earliest convenience for an interview.</w:t>
      </w:r>
    </w:p>
    <w:p>
      <w:pPr>
        <w:pStyle w:val="BodyText"/>
      </w:pPr>
      <w:r>
        <w:t xml:space="preserve">Warm regards,</w:t>
      </w:r>
    </w:p>
    <w:p>
      <w:pPr>
        <w:pStyle w:val="BodyText"/>
      </w:pPr>
      <w:r>
        <w:t xml:space="preserve">[Your Full Name]</w:t>
      </w:r>
      <w:r>
        <w:br/>
      </w:r>
      <w:r>
        <w:t xml:space="preserve">[Your Contact Information: Phone Number, Email Address]</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 Spain Valencia</dc:title>
  <dc:creator/>
  <dc:language>en</dc:language>
  <cp:keywords/>
  <dcterms:created xsi:type="dcterms:W3CDTF">2026-07-24T02:11:30Z</dcterms:created>
  <dcterms:modified xsi:type="dcterms:W3CDTF">2026-07-24T02:11:30Z</dcterms:modified>
</cp:coreProperties>
</file>

<file path=docProps/custom.xml><?xml version="1.0" encoding="utf-8"?>
<Properties xmlns="http://schemas.openxmlformats.org/officeDocument/2006/custom-properties" xmlns:vt="http://schemas.openxmlformats.org/officeDocument/2006/docPropsVTypes"/>
</file>